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ส่วนจะเป็นอย่างไรนั้นติดตามชมได้เลยครับ สำหรับวันนี้ครับครูมีเรื่องมาให้นักเรียนฟังนะครับ จากนั้นให้นักเรียนได้ตอบคำถามจากเรื่องที่ฟังและดูครับ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ช่อง สสส. กรมส่งเสริมสุขภาพนะครับ เรื่องพลังชุมชนนะครับ เป็นรูปแบบของวิดีโอฉบับเต็มนะครับเป็นอย่างไรบ้างครับ หลังจากที่นักเรียนปลายทางขอบครูโอและครูบอมนี่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เดี๋ยวเรามาตอบคำถามพร้อมกันเลยนะครับ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มาดูนะคะ ว่าคำถามของเราในวันนี้มีคำถามอะไรบ้าง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จากที่เราดูเมื่อสักครู่นี้ครับ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ทุกคนนะครับ งดเหล้าในช่วงเข้าพรรษานั่นเองครับ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รวมใจ แล้วก็รวมมือกันในการที่จะงดเหล้าในช่วงเข้าพรรษา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้อเหล่า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ว่าถ้าสมมติในสังคมของเรานี้ไม่มีแอลกอฮอล์ ไม่มีสุราและไม่มีคนดื่น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ก็จะไม่มีการทะเลาะวิวาทเกือบหลายประเด็นนะครับ หลายสาเหตุนะครับของการทะเลาะวิวาทมาจากการดื่มสุราด้วยใช่ไหมครับ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และสุดท้ายนะครับ ก็จะทำให้ไม่ขาดสติด้วยมีสื่อหลาย ๆ สื่อจะทำให้เห็นว่าการดื่มเหล้าขาดสติ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ในวันนี้นะครับ เราจะเรียนกันในเรื่องการพูดแสดงความรู้และความคิดเห็นจากเรื่องที่ฟังนั่นเองครับ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ซึ่งก็เป็นด้านทักษะที่นักเรียนควรฝึกฝนให้ดีสม่ำเสมอ เพื่อการพูดนั้นมีประสิทธิภาพต่อมาข้อที่ 3 ในลัษณะของการพูดนั้น นักเรียนควรมีเจคติที่ดีต่อการพูดแล้วก็ต่อเรื่องที่ฟังและดูด้วยเรามาดูคำถามสำคัญในวันนี้นะครับนักเรียน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นักเรียนคิดว่าการแสดงความคิดเห็นคืออะไรนะคะ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ถ้านักเรียนนั่งเป็นกลุ่ม สามารถระดมความคิดปรึกษาได้ว่าการพูดแสดงความคิดเห็นนั้นคืออะไรสำหรับครูโอแล้วด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คำถามข้อที่ 2</w:t>
      </w:r>
    </w:p>
    <w:p>
      <w:pPr>
        <w:pStyle w:val="BodyText"/>
      </w:pPr>
      <w:r>
        <w:t xml:space="preserve">(คุณครูวาสนา) สำหรับข้อที่ 2 นะคะ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ในขณะที่เรากำลังฟังและดูเรื่องใดเรื่องหนึ่งแล้ว ครูเชื่อว่าตัวเราเองนี่อาจจะมีความคิดเห็นที่แตกต่างกันได้ความคิดเห็นของคนเราอาจจะไม่เหมือนกัน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จะเหมือนกันหมดไหมครับนักเรียน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ถามว่าเพราะอะไร เพราะว่าคนเรานั้นก็จะมีความรู้และประสบการณ์ที่ต่างกันใช่ไหมครับครูบอม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ไม่ใช่เรื่องที่ผิด แต่เราสามารถทำการพูดคุยนะคะ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สีหน้า สีหน้าจะต้องยิ้มแย้มแจ่งใสนะครับนักเรียน เวลาที่เราพูดกับใครนั้นเราก็ควรจะมีสีหน้าที่ยิ้มแย้มแจ่มใสท่าทางก็ควรจะเป็นอย่างไรมีไหมครับ ท่าทางที่สุภาพนั่นเอง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ไหนใครทราบแล้วบ้าง ยกมือตอบนะครับนักเรียน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ให้ผู้ฟังนี่เขาได้ฟังนะครับ ว่าเรามีความรู้อะไรบ้างแล้วก็อาจจะพูดจากประสบการณ์ที่เราได้รับก็ได้นะครับต่อมาครับ นักเรียนครับการพูดแสดงความคิดเห็น ถ้านักเรียนสังเกต นักเรียนจะเจอคำสำคัญคำหนึ่งนะครับ เจอไหมครับคำสำคัญคำนี้ เป็นคำหรือแสดงความคิดเห็นนั่นเอง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เป็นการพูดแสดงความรู้ต่อเรื่องใดเรื่องหนึ่งบอกเวลาที่เราตอบคำถามหรือที่เราพูดอะไรนั้นเรามักจะต้องมีเหตุผลและหลักฐานประกอ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คุณครูให้เวลาสักครู่นะครับนักเรียนได้ไหมครับนักเรียน นักเรียนลองคิดดูนะ เกี่ยวกับหลักการพูดแสดงความรู้และความคิดเห็น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ได้ไหมครับ ได้สัก 2 ข้อก็ยังดีนะครับ เกี่ยวกับหลักการพูดแสดงความรู้และความคิดเห็นนักเรียนได้ไหมครับ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นักเรียนก็ควรที่จะพูดเชิงสร้างสรรค์ด้วย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นักเรียนก็ควรไตร่ตรองสำนวนภาษาให้ดีเพื่อไม่ให้ผิดพลาดนะครับ การปฏิบัติที่ดีได้นั้นนะ การที่เราจะพูดแสดงคามคิดเห็นได้ดีได้นั้นเราจะต้องปฏิบัติดังนี้ ข้อก็ต้องอันดับแรกคิดให้ดูก่อนพูด หรือเรียกว่า "ตั้งสติก่อนพูดนั่นเองนะครับนักเรียน ต่อมาข้อที่ 2นะครับ เราจะต้องมีความรู้เกี่ยวกับเรื่องที่จะพูดเช่น จะพูดแสดงความรู้แสดงความคิดเห็นนะครับอุทยานประวัติศาสตร์อยุธยา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ในส่วนของข้อที่ 4 นั้น เรียงลำดับการพูดให้ต่อเนื่องไว้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ก็คือเป็นการเรียงเรียบเรียงเป็น 1, 2, 3, 4 เรื่อง เป็นหัวข้อนะคะเพื่อที่เวลาเราพูดออกไปแล้ว ผู้ฟังนะคะ จะได้เข้าใจเรา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อย่างนี้นะคะ จะเป็นการเรียบเรียงลำดับในการพูดนะคะ เพื่อให้ผู้ฟังเกิดความเข้าใจมากที่สุดค่ะ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ะครับครูโอมีนักเรียนคิดว่าสุภาษิตนี้เกี่ยวกับเรื่องอะไรครับ สุภาเกี่ยวกับเรื่องอะไรเอ่ย ถ้าพร้อมแล้วดูด้วยกันสุภาษิตนี้เลยครับลูกอ่านดัง ๆ อีกครั้งครับไม่ได้ยินเลย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พูดดีเป็นศรีแก่ตัว ก็ฝากข้อคิดนะ ข้อปฏิบัติในการที่จะพูดแสดงความรู้ความคิดเห็นอะไรนั้นจู่ ๆ อย่างเช่น วันนี้เห็นเพื่อนเดินมาเพื่อน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เป็นการพูดแสดงความคิดเห็นทางลบนะคะ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ของคนฟัง อย่างเช่น วันนั้นที่เพื่อนแต่งตัวไม่เรียบร้อยอาจจะเป็นเพราะว่าเขามีปัญหาสุขภาพหรือเปล่า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 ทำร้ายคนได้การที่นักเรียนจะหยอกล้อเพื่อนนะคะ ก็ควรที่จะคิดก่อนว่าถ้าเราพูดไปแล้วเพื่อนจะเสียใจไหม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 2 ชั่วโมงนะครับ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นักเรียนนักเรียนครับ นี่คือตัวอย่างของการทำใบงานที่ 7 นะครับหลักการพูด แสดงความรู้และความคิดเห็น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ักเรียนสามารถศึกษาใบความรู้ประกอบได้นะครับ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ต่อมานะครับ คำชี้แจงกิจกรรมนักเรียนตั้งใจทำงาน อาจจะจับคู่กัน หรือทำงานเป็นกลุ่มก็ได้เกี่ยวกับใบงานที่ 7 ฉะนั้น รบกวนคุณครูปลายทางนะครับ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ส่วนจะเป็นอย่างไรนั้นติดตามชมได้เลยคร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ตู่</dc:title>
  <dc:creator/>
  <cp:keywords/>
  <dcterms:created xsi:type="dcterms:W3CDTF">2021-11-25T03:33:03Z</dcterms:created>
  <dcterms:modified xsi:type="dcterms:W3CDTF">2021-11-25T03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